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10490" w:type="dxa"/>
        <w:tblInd w:w="-3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6237"/>
        <w:gridCol w:w="2411"/>
      </w:tblGrid>
      <w:tr w:rsidR="008C467B" w14:paraId="0BB47CB9" w14:textId="77777777" w:rsidTr="0028559A">
        <w:trPr>
          <w:trHeight w:val="823"/>
        </w:trPr>
        <w:tc>
          <w:tcPr>
            <w:tcW w:w="1842" w:type="dxa"/>
            <w:vMerge w:val="restart"/>
            <w:vAlign w:val="center"/>
          </w:tcPr>
          <w:p w14:paraId="7F3F2C7F" w14:textId="77777777" w:rsidR="008C467B" w:rsidRPr="000B30E6" w:rsidRDefault="008C467B" w:rsidP="009F08E2">
            <w:pPr>
              <w:bidi/>
              <w:spacing w:after="0" w:line="240" w:lineRule="exact"/>
              <w:jc w:val="center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Titr"/>
                <w:noProof/>
                <w:rtl/>
              </w:rPr>
              <w:drawing>
                <wp:anchor distT="0" distB="0" distL="114300" distR="114300" simplePos="0" relativeHeight="251658752" behindDoc="0" locked="0" layoutInCell="1" allowOverlap="1" wp14:anchorId="3C354E31" wp14:editId="64058DC8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-8890</wp:posOffset>
                  </wp:positionV>
                  <wp:extent cx="807085" cy="807085"/>
                  <wp:effectExtent l="0" t="0" r="0" b="0"/>
                  <wp:wrapNone/>
                  <wp:docPr id="2" name="Picture 2" descr="C:\Users\hel3\Desktop\63642543787126466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hel3\Desktop\63642543787126466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085" cy="807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37" w:type="dxa"/>
            <w:vAlign w:val="center"/>
          </w:tcPr>
          <w:p w14:paraId="359B052A" w14:textId="77777777" w:rsidR="008C467B" w:rsidRPr="004E102D" w:rsidRDefault="008C467B" w:rsidP="009F08E2">
            <w:pPr>
              <w:pStyle w:val="Header"/>
              <w:bidi/>
              <w:spacing w:line="288" w:lineRule="auto"/>
              <w:jc w:val="center"/>
              <w:rPr>
                <w:rFonts w:cs="B Titr"/>
                <w:sz w:val="28"/>
                <w:szCs w:val="28"/>
                <w:rtl/>
              </w:rPr>
            </w:pPr>
            <w:r w:rsidRPr="004E102D">
              <w:rPr>
                <w:rFonts w:cs="B Titr"/>
                <w:sz w:val="28"/>
                <w:szCs w:val="28"/>
                <w:rtl/>
              </w:rPr>
              <w:t>بسمه تعالي</w:t>
            </w:r>
          </w:p>
        </w:tc>
        <w:tc>
          <w:tcPr>
            <w:tcW w:w="2411" w:type="dxa"/>
            <w:vAlign w:val="center"/>
          </w:tcPr>
          <w:p w14:paraId="1721EE02" w14:textId="77777777" w:rsidR="008C467B" w:rsidRPr="00F33A28" w:rsidRDefault="008C467B" w:rsidP="009F08E2">
            <w:pPr>
              <w:bidi/>
              <w:spacing w:after="0" w:line="240" w:lineRule="exact"/>
              <w:rPr>
                <w:rFonts w:ascii="Times New Roman" w:hAnsi="Times New Roman" w:cs="B Titr"/>
                <w:sz w:val="18"/>
                <w:szCs w:val="18"/>
                <w:rtl/>
                <w:lang w:bidi="fa-IR"/>
              </w:rPr>
            </w:pPr>
            <w:r w:rsidRPr="004E102D">
              <w:rPr>
                <w:rFonts w:cs="B Titr" w:hint="cs"/>
                <w:sz w:val="24"/>
                <w:szCs w:val="24"/>
                <w:rtl/>
              </w:rPr>
              <w:t>فرم الف-2</w:t>
            </w:r>
          </w:p>
        </w:tc>
      </w:tr>
      <w:tr w:rsidR="008C467B" w14:paraId="4B60EC54" w14:textId="77777777" w:rsidTr="0028559A">
        <w:trPr>
          <w:trHeight w:val="823"/>
        </w:trPr>
        <w:tc>
          <w:tcPr>
            <w:tcW w:w="1842" w:type="dxa"/>
            <w:vMerge/>
            <w:vAlign w:val="center"/>
          </w:tcPr>
          <w:p w14:paraId="26218F50" w14:textId="77777777" w:rsidR="008C467B" w:rsidRDefault="008C467B" w:rsidP="009F08E2">
            <w:pPr>
              <w:bidi/>
              <w:spacing w:after="0" w:line="240" w:lineRule="exact"/>
              <w:jc w:val="center"/>
              <w:rPr>
                <w:rFonts w:ascii="Times New Roman" w:hAnsi="Times New Roman" w:cs="B Titr"/>
                <w:noProof/>
                <w:rtl/>
                <w:lang w:bidi="fa-IR"/>
              </w:rPr>
            </w:pPr>
          </w:p>
        </w:tc>
        <w:tc>
          <w:tcPr>
            <w:tcW w:w="6237" w:type="dxa"/>
            <w:vAlign w:val="center"/>
          </w:tcPr>
          <w:p w14:paraId="7083BC30" w14:textId="77777777" w:rsidR="008C467B" w:rsidRPr="004E102D" w:rsidRDefault="008C467B" w:rsidP="009F08E2">
            <w:pPr>
              <w:pStyle w:val="Header"/>
              <w:bidi/>
              <w:spacing w:line="288" w:lineRule="auto"/>
              <w:jc w:val="center"/>
              <w:rPr>
                <w:rFonts w:cs="B Titr"/>
                <w:sz w:val="28"/>
                <w:szCs w:val="28"/>
                <w:rtl/>
              </w:rPr>
            </w:pPr>
            <w:r>
              <w:rPr>
                <w:rFonts w:cs="B Titr" w:hint="cs"/>
                <w:sz w:val="28"/>
                <w:szCs w:val="28"/>
                <w:rtl/>
              </w:rPr>
              <w:t>فرم تصویب</w:t>
            </w:r>
            <w:r w:rsidRPr="004E102D">
              <w:rPr>
                <w:rFonts w:cs="B Titr" w:hint="cs"/>
                <w:sz w:val="28"/>
                <w:szCs w:val="28"/>
                <w:rtl/>
              </w:rPr>
              <w:t xml:space="preserve"> عنوان پایان نامه (پیشنهاده)</w:t>
            </w:r>
          </w:p>
        </w:tc>
        <w:tc>
          <w:tcPr>
            <w:tcW w:w="2411" w:type="dxa"/>
            <w:vAlign w:val="center"/>
          </w:tcPr>
          <w:p w14:paraId="08D76C43" w14:textId="77777777" w:rsidR="008C467B" w:rsidRPr="008C467B" w:rsidRDefault="008C467B" w:rsidP="009F08E2">
            <w:pPr>
              <w:pStyle w:val="Header"/>
              <w:bidi/>
              <w:spacing w:line="288" w:lineRule="auto"/>
              <w:rPr>
                <w:rFonts w:asciiTheme="minorHAnsi" w:hAnsiTheme="minorHAnsi" w:cs="B Titr"/>
                <w:sz w:val="24"/>
                <w:szCs w:val="24"/>
                <w:rtl/>
                <w:lang w:bidi="fa-IR"/>
              </w:rPr>
            </w:pPr>
            <w:r w:rsidRPr="004E102D">
              <w:rPr>
                <w:rFonts w:cs="B Titr" w:hint="cs"/>
                <w:sz w:val="24"/>
                <w:szCs w:val="24"/>
                <w:rtl/>
              </w:rPr>
              <w:t>تاریخ:</w:t>
            </w:r>
          </w:p>
        </w:tc>
      </w:tr>
    </w:tbl>
    <w:p w14:paraId="60572FE0" w14:textId="77777777" w:rsidR="00AC2AEB" w:rsidRPr="00F33A28" w:rsidRDefault="00AC2AEB" w:rsidP="009F08E2">
      <w:pPr>
        <w:pStyle w:val="ListParagraph"/>
        <w:bidi/>
        <w:spacing w:after="0" w:line="360" w:lineRule="auto"/>
        <w:ind w:left="-862" w:right="-851"/>
        <w:jc w:val="both"/>
        <w:rPr>
          <w:rFonts w:ascii="Times New Roman" w:hAnsi="Times New Roman" w:cs="B Zar"/>
          <w:b/>
          <w:bCs/>
          <w:sz w:val="4"/>
          <w:szCs w:val="4"/>
          <w:rtl/>
          <w:lang w:bidi="fa-IR"/>
        </w:rPr>
      </w:pPr>
    </w:p>
    <w:tbl>
      <w:tblPr>
        <w:tblStyle w:val="TableGrid"/>
        <w:bidiVisual/>
        <w:tblW w:w="10490" w:type="dxa"/>
        <w:tblInd w:w="-2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03"/>
        <w:gridCol w:w="4177"/>
        <w:gridCol w:w="1620"/>
        <w:gridCol w:w="2790"/>
      </w:tblGrid>
      <w:tr w:rsidR="008C467B" w14:paraId="73D8002E" w14:textId="77777777" w:rsidTr="00200BB8">
        <w:trPr>
          <w:trHeight w:val="520"/>
        </w:trPr>
        <w:tc>
          <w:tcPr>
            <w:tcW w:w="1049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BD48AA8" w14:textId="77777777" w:rsidR="008C467B" w:rsidRPr="00A64092" w:rsidRDefault="008C467B" w:rsidP="0028559A">
            <w:pPr>
              <w:pStyle w:val="ListParagraph"/>
              <w:bidi/>
              <w:spacing w:after="0" w:line="240" w:lineRule="auto"/>
              <w:ind w:left="0"/>
              <w:jc w:val="both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A6409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مشخصات دانشجو</w:t>
            </w:r>
          </w:p>
        </w:tc>
      </w:tr>
      <w:tr w:rsidR="008C467B" w14:paraId="3373F576" w14:textId="77777777" w:rsidTr="00200BB8">
        <w:trPr>
          <w:trHeight w:val="520"/>
        </w:trPr>
        <w:tc>
          <w:tcPr>
            <w:tcW w:w="1903" w:type="dxa"/>
            <w:vAlign w:val="center"/>
          </w:tcPr>
          <w:p w14:paraId="408BEAE8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نام و نام خانوادگی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4177" w:type="dxa"/>
            <w:vAlign w:val="center"/>
          </w:tcPr>
          <w:p w14:paraId="52BFAC68" w14:textId="1AC1BA90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1E4601BA" w14:textId="77777777" w:rsidR="008C467B" w:rsidRPr="00F33A28" w:rsidRDefault="008C467B" w:rsidP="0028559A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شماره دانشجویی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790" w:type="dxa"/>
          </w:tcPr>
          <w:p w14:paraId="7EBCFE47" w14:textId="7079E676" w:rsidR="008C467B" w:rsidRPr="00AC2AEB" w:rsidRDefault="008C467B" w:rsidP="00A44DF1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C467B" w14:paraId="32654F10" w14:textId="77777777" w:rsidTr="00200BB8">
        <w:trPr>
          <w:trHeight w:val="520"/>
        </w:trPr>
        <w:tc>
          <w:tcPr>
            <w:tcW w:w="1903" w:type="dxa"/>
            <w:vAlign w:val="center"/>
          </w:tcPr>
          <w:p w14:paraId="029C7987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رشته تحصیلی:</w:t>
            </w:r>
          </w:p>
        </w:tc>
        <w:tc>
          <w:tcPr>
            <w:tcW w:w="4177" w:type="dxa"/>
            <w:vAlign w:val="center"/>
          </w:tcPr>
          <w:p w14:paraId="47EED25C" w14:textId="151ED78B" w:rsidR="008C467B" w:rsidRPr="00F33A28" w:rsidRDefault="008C467B" w:rsidP="00A44DF1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3008F49C" w14:textId="77777777" w:rsidR="008C467B" w:rsidRPr="00F33A28" w:rsidRDefault="008C467B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مقطع تحصیلی:</w:t>
            </w:r>
            <w:bookmarkStart w:id="0" w:name="_GoBack"/>
            <w:bookmarkEnd w:id="0"/>
          </w:p>
        </w:tc>
        <w:tc>
          <w:tcPr>
            <w:tcW w:w="2790" w:type="dxa"/>
          </w:tcPr>
          <w:p w14:paraId="629CBF57" w14:textId="0F8B258C" w:rsidR="008C467B" w:rsidRPr="00AC2AEB" w:rsidRDefault="008C467B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3E48D2A8" w14:textId="77777777" w:rsidTr="00200BB8">
        <w:trPr>
          <w:trHeight w:val="520"/>
        </w:trPr>
        <w:tc>
          <w:tcPr>
            <w:tcW w:w="1903" w:type="dxa"/>
            <w:vAlign w:val="center"/>
          </w:tcPr>
          <w:p w14:paraId="7396E636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سال ورود:</w:t>
            </w:r>
          </w:p>
        </w:tc>
        <w:tc>
          <w:tcPr>
            <w:tcW w:w="4177" w:type="dxa"/>
            <w:vAlign w:val="center"/>
          </w:tcPr>
          <w:p w14:paraId="7F0A97CE" w14:textId="5B3FAFEF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546EB325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لفن:</w:t>
            </w:r>
          </w:p>
        </w:tc>
        <w:tc>
          <w:tcPr>
            <w:tcW w:w="2790" w:type="dxa"/>
          </w:tcPr>
          <w:p w14:paraId="35DB6F47" w14:textId="682C15E4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12E40154" w14:textId="77777777" w:rsidTr="00200BB8">
        <w:trPr>
          <w:trHeight w:val="520"/>
        </w:trPr>
        <w:tc>
          <w:tcPr>
            <w:tcW w:w="1903" w:type="dxa"/>
            <w:vAlign w:val="center"/>
          </w:tcPr>
          <w:p w14:paraId="0AC64509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پست الکترونیک:</w:t>
            </w:r>
          </w:p>
        </w:tc>
        <w:tc>
          <w:tcPr>
            <w:tcW w:w="4177" w:type="dxa"/>
            <w:vAlign w:val="center"/>
          </w:tcPr>
          <w:p w14:paraId="7353211D" w14:textId="354D45C2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  <w:tc>
          <w:tcPr>
            <w:tcW w:w="1620" w:type="dxa"/>
            <w:vAlign w:val="center"/>
          </w:tcPr>
          <w:p w14:paraId="572A543D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90" w:type="dxa"/>
          </w:tcPr>
          <w:p w14:paraId="0DEE87FF" w14:textId="77777777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A64092" w14:paraId="0D84E142" w14:textId="77777777" w:rsidTr="00200BB8">
        <w:trPr>
          <w:trHeight w:val="492"/>
        </w:trPr>
        <w:tc>
          <w:tcPr>
            <w:tcW w:w="10490" w:type="dxa"/>
            <w:gridSpan w:val="4"/>
          </w:tcPr>
          <w:p w14:paraId="5013B620" w14:textId="77777777" w:rsidR="00051F82" w:rsidRPr="0028559A" w:rsidRDefault="00051F82" w:rsidP="0028559A">
            <w:pPr>
              <w:pStyle w:val="ListParagraph"/>
              <w:bidi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28559A"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  <w:t>تعهدنامه</w:t>
            </w:r>
            <w:r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</w:t>
            </w:r>
          </w:p>
          <w:p w14:paraId="1F3ED5D3" w14:textId="6566CF99" w:rsidR="00051F82" w:rsidRPr="0028559A" w:rsidRDefault="0028559A" w:rsidP="00A44DF1">
            <w:pPr>
              <w:pStyle w:val="ListParagraph"/>
              <w:bidi/>
              <w:spacing w:after="0" w:line="240" w:lineRule="auto"/>
              <w:ind w:left="0"/>
              <w:jc w:val="lowKashida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>اينجانب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72122A">
              <w:rPr>
                <w:rFonts w:ascii="Times New Roman" w:hAnsi="Times New Roman"/>
                <w:sz w:val="24"/>
                <w:szCs w:val="24"/>
                <w:lang w:bidi="fa-IR"/>
              </w:rPr>
              <w:t>…………..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، متعهد مي‌شوم در مدت اجراي اين پروژه  به‌طور تمام وقت در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 انجام وظيفه نموده و بدون اطلاع و اجازه 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تاد راهنما و شورای تحصیلات تکمیلی 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از مرخصي تحصيلي استفاده نكنم و همچنين اطلاع دارم كه كليه نتايج و حقوق حاصل از اين پروژه متعلق به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مجتمع آموزش عالی اسفراین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بوده و مجاز نيستم بدون موافقت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اطلاعات پروژه را به ديگري واگذار نمايم.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>ضمناً تعهد مي‌دهم كه اصل كليه اسناد، مدارك و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داده‌هاي علمي مربوط به پروژه و همچنين مواد مصرفي باقيمانده و تجهيزات مورد استفاده را در پايان پروژه و درهنگام تسويه حساب به </w:t>
            </w:r>
            <w:r w:rsidR="00051F82"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انشگاه</w:t>
            </w:r>
            <w:r w:rsidR="00051F82" w:rsidRPr="0028559A">
              <w:rPr>
                <w:rFonts w:ascii="Times New Roman" w:hAnsi="Times New Roman"/>
                <w:sz w:val="24"/>
                <w:szCs w:val="24"/>
                <w:rtl/>
                <w:lang w:bidi="fa-IR"/>
              </w:rPr>
              <w:t xml:space="preserve"> تحويل دهم.</w:t>
            </w:r>
          </w:p>
          <w:p w14:paraId="489DBE38" w14:textId="77777777" w:rsidR="00051F82" w:rsidRPr="0028559A" w:rsidRDefault="00051F82" w:rsidP="0028559A">
            <w:pPr>
              <w:pStyle w:val="ListParagraph"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  <w:r w:rsidRPr="0028559A">
              <w:rPr>
                <w:rFonts w:ascii="Times New Roman" w:hAnsi="Times New Roman"/>
                <w:sz w:val="24"/>
                <w:szCs w:val="24"/>
                <w:lang w:bidi="fa-IR"/>
              </w:rPr>
              <w:t xml:space="preserve">                             </w:t>
            </w:r>
            <w:r w:rsidRPr="0028559A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نام و امضای دانشجو: </w:t>
            </w:r>
            <w:r w:rsidRPr="0028559A">
              <w:rPr>
                <w:rFonts w:ascii="Times New Roman" w:hAnsi="Times New Roman"/>
                <w:sz w:val="24"/>
                <w:szCs w:val="24"/>
                <w:lang w:bidi="fa-IR"/>
              </w:rPr>
              <w:t xml:space="preserve">   </w:t>
            </w:r>
          </w:p>
          <w:p w14:paraId="66973785" w14:textId="77777777" w:rsidR="00051F82" w:rsidRPr="00D4639B" w:rsidRDefault="00051F82" w:rsidP="0028559A">
            <w:pPr>
              <w:pStyle w:val="ListParagraph"/>
              <w:spacing w:after="0" w:line="240" w:lineRule="auto"/>
              <w:ind w:left="0" w:right="-851"/>
              <w:rPr>
                <w:b/>
                <w:bCs/>
                <w:sz w:val="24"/>
                <w:rtl/>
              </w:rPr>
            </w:pPr>
            <w:r>
              <w:rPr>
                <w:rFonts w:ascii="Times New Roman" w:hAnsi="Times New Roman" w:cs="B Zar"/>
                <w:sz w:val="24"/>
                <w:szCs w:val="24"/>
                <w:lang w:bidi="fa-IR"/>
              </w:rPr>
              <w:t xml:space="preserve">                              </w:t>
            </w: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  <w:p w14:paraId="5239C69A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jc w:val="both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3DC25640" w14:textId="77777777" w:rsidR="004A01B1" w:rsidRDefault="004A01B1" w:rsidP="009F08E2">
      <w:pPr>
        <w:bidi/>
        <w:spacing w:after="0"/>
        <w:ind w:left="-909"/>
        <w:rPr>
          <w:rFonts w:cs="B Zar"/>
          <w:b/>
          <w:bCs/>
          <w:sz w:val="2"/>
          <w:szCs w:val="2"/>
          <w:rtl/>
        </w:rPr>
      </w:pPr>
    </w:p>
    <w:p w14:paraId="6373B4B5" w14:textId="77777777" w:rsidR="00A64092" w:rsidRPr="009F08E2" w:rsidRDefault="00A64092" w:rsidP="009F08E2">
      <w:pPr>
        <w:bidi/>
        <w:spacing w:after="0"/>
        <w:ind w:left="-909"/>
        <w:rPr>
          <w:rFonts w:cs="B Zar"/>
          <w:b/>
          <w:bCs/>
          <w:sz w:val="18"/>
          <w:szCs w:val="18"/>
          <w:rtl/>
        </w:rPr>
      </w:pPr>
    </w:p>
    <w:tbl>
      <w:tblPr>
        <w:tblStyle w:val="TableGrid"/>
        <w:bidiVisual/>
        <w:tblW w:w="10490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4"/>
        <w:gridCol w:w="2053"/>
        <w:gridCol w:w="1410"/>
        <w:gridCol w:w="1418"/>
        <w:gridCol w:w="1701"/>
        <w:gridCol w:w="1924"/>
      </w:tblGrid>
      <w:tr w:rsidR="00A64092" w:rsidRPr="00CF0513" w14:paraId="37B706BC" w14:textId="77777777" w:rsidTr="0028559A">
        <w:trPr>
          <w:trHeight w:val="274"/>
        </w:trPr>
        <w:tc>
          <w:tcPr>
            <w:tcW w:w="10490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68E86D53" w14:textId="77777777" w:rsidR="00A64092" w:rsidRPr="00A64092" w:rsidRDefault="00A64092" w:rsidP="009F08E2">
            <w:pPr>
              <w:pStyle w:val="ListParagraph"/>
              <w:bidi/>
              <w:spacing w:after="0" w:line="240" w:lineRule="auto"/>
              <w:ind w:left="0"/>
              <w:jc w:val="lowKashida"/>
              <w:rPr>
                <w:rFonts w:ascii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A64092">
              <w:rPr>
                <w:rFonts w:ascii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شخصات استاد(ان)</w:t>
            </w:r>
          </w:p>
        </w:tc>
      </w:tr>
      <w:tr w:rsidR="00803E93" w:rsidRPr="00CF0513" w14:paraId="653262B6" w14:textId="77777777" w:rsidTr="00803E93">
        <w:trPr>
          <w:trHeight w:val="274"/>
        </w:trPr>
        <w:tc>
          <w:tcPr>
            <w:tcW w:w="1984" w:type="dxa"/>
            <w:tcBorders>
              <w:top w:val="nil"/>
              <w:left w:val="single" w:sz="4" w:space="0" w:color="BFBFBF" w:themeColor="background1" w:themeShade="BF"/>
            </w:tcBorders>
            <w:vAlign w:val="center"/>
          </w:tcPr>
          <w:p w14:paraId="038A1E43" w14:textId="77777777" w:rsidR="00803E93" w:rsidRPr="00803E9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803E9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اساتید راهنما/مشاور</w:t>
            </w:r>
          </w:p>
        </w:tc>
        <w:tc>
          <w:tcPr>
            <w:tcW w:w="2053" w:type="dxa"/>
            <w:vAlign w:val="center"/>
          </w:tcPr>
          <w:p w14:paraId="64B79A26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1410" w:type="dxa"/>
            <w:vAlign w:val="center"/>
          </w:tcPr>
          <w:p w14:paraId="72A18B47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رتبه علمی</w:t>
            </w:r>
          </w:p>
        </w:tc>
        <w:tc>
          <w:tcPr>
            <w:tcW w:w="1418" w:type="dxa"/>
            <w:vAlign w:val="center"/>
          </w:tcPr>
          <w:p w14:paraId="3A691D14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شته تحصیلی</w:t>
            </w:r>
          </w:p>
        </w:tc>
        <w:tc>
          <w:tcPr>
            <w:tcW w:w="1701" w:type="dxa"/>
            <w:vAlign w:val="center"/>
          </w:tcPr>
          <w:p w14:paraId="6D8D4C86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rtl/>
                <w:lang w:bidi="fa-IR"/>
              </w:rPr>
            </w:pPr>
            <w:r w:rsidRPr="00CF0513">
              <w:rPr>
                <w:rFonts w:ascii="Times New Roman" w:hAnsi="Times New Roman" w:hint="cs"/>
                <w:b/>
                <w:bCs/>
                <w:rtl/>
                <w:lang w:bidi="fa-IR"/>
              </w:rPr>
              <w:t>محل خدمت</w:t>
            </w:r>
          </w:p>
        </w:tc>
        <w:tc>
          <w:tcPr>
            <w:tcW w:w="1924" w:type="dxa"/>
            <w:vAlign w:val="center"/>
          </w:tcPr>
          <w:p w14:paraId="60BD9CBA" w14:textId="77777777" w:rsidR="00803E93" w:rsidRPr="00CF0513" w:rsidRDefault="00803E93" w:rsidP="00803E9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rtl/>
                <w:lang w:bidi="fa-IR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fa-IR"/>
              </w:rPr>
              <w:t>تلفن</w:t>
            </w:r>
          </w:p>
        </w:tc>
      </w:tr>
      <w:tr w:rsidR="00803E93" w:rsidRPr="00AC2AEB" w14:paraId="2BA994DD" w14:textId="77777777" w:rsidTr="00803E93">
        <w:trPr>
          <w:trHeight w:val="602"/>
        </w:trPr>
        <w:tc>
          <w:tcPr>
            <w:tcW w:w="1984" w:type="dxa"/>
            <w:vAlign w:val="center"/>
          </w:tcPr>
          <w:p w14:paraId="5901C379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تا</w:t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ول</w:t>
            </w:r>
          </w:p>
        </w:tc>
        <w:tc>
          <w:tcPr>
            <w:tcW w:w="2053" w:type="dxa"/>
            <w:vAlign w:val="center"/>
          </w:tcPr>
          <w:p w14:paraId="33B4CD41" w14:textId="19B54319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3A32F75A" w14:textId="0BBAD620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50480F23" w14:textId="128B7958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77798A94" w14:textId="12278E51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0CC639F1" w14:textId="29C1FD85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03E93" w:rsidRPr="00AC2AEB" w14:paraId="5E1A7DA5" w14:textId="77777777" w:rsidTr="00803E93">
        <w:trPr>
          <w:trHeight w:val="710"/>
        </w:trPr>
        <w:tc>
          <w:tcPr>
            <w:tcW w:w="1984" w:type="dxa"/>
            <w:vAlign w:val="center"/>
          </w:tcPr>
          <w:p w14:paraId="23C0B29C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اتی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/مشاور</w:t>
            </w:r>
          </w:p>
        </w:tc>
        <w:tc>
          <w:tcPr>
            <w:tcW w:w="2053" w:type="dxa"/>
            <w:vAlign w:val="center"/>
          </w:tcPr>
          <w:p w14:paraId="3290D9B9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79FD59E2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076E1E7A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2693ED0A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13F94D63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  <w:tr w:rsidR="00803E93" w:rsidRPr="00AC2AEB" w14:paraId="4DF28499" w14:textId="77777777" w:rsidTr="00803E93">
        <w:trPr>
          <w:trHeight w:val="691"/>
        </w:trPr>
        <w:tc>
          <w:tcPr>
            <w:tcW w:w="1984" w:type="dxa"/>
            <w:vAlign w:val="center"/>
          </w:tcPr>
          <w:p w14:paraId="39530300" w14:textId="77777777" w:rsidR="00803E93" w:rsidRPr="00F33A28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اساتید راهنم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/مشاور</w:t>
            </w:r>
          </w:p>
        </w:tc>
        <w:tc>
          <w:tcPr>
            <w:tcW w:w="2053" w:type="dxa"/>
            <w:vAlign w:val="center"/>
          </w:tcPr>
          <w:p w14:paraId="40A6EB98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410" w:type="dxa"/>
            <w:vAlign w:val="center"/>
          </w:tcPr>
          <w:p w14:paraId="5EA902D4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14DE6C57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33EEF99B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  <w:tc>
          <w:tcPr>
            <w:tcW w:w="1924" w:type="dxa"/>
            <w:vAlign w:val="center"/>
          </w:tcPr>
          <w:p w14:paraId="71EA8B65" w14:textId="77777777" w:rsidR="00803E93" w:rsidRPr="00AC2AEB" w:rsidRDefault="00803E93" w:rsidP="00803E93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</w:p>
        </w:tc>
      </w:tr>
    </w:tbl>
    <w:p w14:paraId="6BD5B26D" w14:textId="77777777" w:rsidR="008C467B" w:rsidRDefault="008C467B" w:rsidP="009F08E2">
      <w:pPr>
        <w:bidi/>
        <w:spacing w:after="0"/>
        <w:ind w:left="-907"/>
        <w:rPr>
          <w:rFonts w:cs="B Zar"/>
          <w:b/>
          <w:bCs/>
          <w:sz w:val="20"/>
          <w:szCs w:val="20"/>
          <w:rtl/>
        </w:rPr>
      </w:pPr>
    </w:p>
    <w:tbl>
      <w:tblPr>
        <w:tblStyle w:val="TableGrid"/>
        <w:bidiVisual/>
        <w:tblW w:w="10505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03"/>
        <w:gridCol w:w="7088"/>
        <w:gridCol w:w="1514"/>
      </w:tblGrid>
      <w:tr w:rsidR="00A64092" w:rsidRPr="00F33A28" w14:paraId="101696C8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6A0A6C1E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(فارسی):</w:t>
            </w:r>
          </w:p>
        </w:tc>
        <w:tc>
          <w:tcPr>
            <w:tcW w:w="8602" w:type="dxa"/>
            <w:gridSpan w:val="2"/>
            <w:vAlign w:val="center"/>
          </w:tcPr>
          <w:p w14:paraId="2CE2B3C0" w14:textId="343717CB" w:rsidR="00A64092" w:rsidRPr="00F33A28" w:rsidRDefault="00A64092" w:rsidP="00974905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</w:tr>
      <w:tr w:rsidR="00A64092" w:rsidRPr="00F33A28" w14:paraId="035359C5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4DA33BD1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(انگلیسی):</w:t>
            </w:r>
          </w:p>
        </w:tc>
        <w:tc>
          <w:tcPr>
            <w:tcW w:w="8602" w:type="dxa"/>
            <w:gridSpan w:val="2"/>
            <w:vAlign w:val="center"/>
          </w:tcPr>
          <w:p w14:paraId="0A3A8D82" w14:textId="4098A036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</w:tc>
      </w:tr>
      <w:tr w:rsidR="00A64092" w:rsidRPr="00AC2AEB" w14:paraId="13BCB368" w14:textId="77777777" w:rsidTr="00974905">
        <w:trPr>
          <w:trHeight w:val="520"/>
        </w:trPr>
        <w:tc>
          <w:tcPr>
            <w:tcW w:w="1903" w:type="dxa"/>
            <w:vAlign w:val="center"/>
          </w:tcPr>
          <w:p w14:paraId="2FA78E1E" w14:textId="77777777" w:rsidR="00A64092" w:rsidRPr="00F33A28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کلمات کلیدی (3 تا 5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602" w:type="dxa"/>
            <w:gridSpan w:val="2"/>
            <w:vAlign w:val="center"/>
          </w:tcPr>
          <w:p w14:paraId="4A03ED8A" w14:textId="3A470CD0" w:rsidR="00A64092" w:rsidRPr="00AC2AEB" w:rsidRDefault="00A6409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lang w:bidi="fa-IR"/>
              </w:rPr>
            </w:pPr>
          </w:p>
        </w:tc>
      </w:tr>
      <w:tr w:rsidR="009F08E2" w:rsidRPr="00AC2AEB" w14:paraId="1B2EFA59" w14:textId="77777777" w:rsidTr="00974905">
        <w:trPr>
          <w:trHeight w:val="520"/>
        </w:trPr>
        <w:tc>
          <w:tcPr>
            <w:tcW w:w="8991" w:type="dxa"/>
            <w:gridSpan w:val="2"/>
            <w:vAlign w:val="center"/>
          </w:tcPr>
          <w:p w14:paraId="493B6251" w14:textId="52C34F31" w:rsidR="009F08E2" w:rsidRPr="00AC2AEB" w:rsidRDefault="009F08E2" w:rsidP="003F4D65">
            <w:pPr>
              <w:pStyle w:val="ListParagraph"/>
              <w:bidi/>
              <w:spacing w:after="0" w:line="240" w:lineRule="auto"/>
              <w:ind w:left="0" w:right="-851"/>
              <w:jc w:val="center"/>
              <w:rPr>
                <w:rFonts w:ascii="Times New Roman" w:hAnsi="Times New Roman"/>
                <w:lang w:bidi="fa-IR"/>
              </w:rPr>
            </w:pPr>
          </w:p>
        </w:tc>
        <w:tc>
          <w:tcPr>
            <w:tcW w:w="1514" w:type="dxa"/>
            <w:vAlign w:val="center"/>
          </w:tcPr>
          <w:p w14:paraId="0637867C" w14:textId="77777777" w:rsidR="009F08E2" w:rsidRPr="009F08E2" w:rsidRDefault="009F08E2" w:rsidP="009F08E2">
            <w:pPr>
              <w:pStyle w:val="ListParagraph"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lang w:bidi="fa-IR"/>
              </w:rPr>
            </w:pPr>
            <w:r w:rsidRPr="009F08E2">
              <w:rPr>
                <w:rFonts w:ascii="Times New Roman" w:hAnsi="Times New Roman"/>
                <w:b/>
                <w:bCs/>
                <w:lang w:bidi="fa-IR"/>
              </w:rPr>
              <w:t>Keywords:</w:t>
            </w:r>
          </w:p>
        </w:tc>
      </w:tr>
      <w:tr w:rsidR="009F08E2" w:rsidRPr="00AC2AEB" w14:paraId="5DB62282" w14:textId="77777777" w:rsidTr="00974905">
        <w:trPr>
          <w:trHeight w:val="520"/>
        </w:trPr>
        <w:tc>
          <w:tcPr>
            <w:tcW w:w="10505" w:type="dxa"/>
            <w:gridSpan w:val="3"/>
            <w:vAlign w:val="center"/>
          </w:tcPr>
          <w:p w14:paraId="7446DDC1" w14:textId="77777777" w:rsidR="009F08E2" w:rsidRPr="00AC2AEB" w:rsidRDefault="009F08E2" w:rsidP="009F08E2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rtl/>
                <w:lang w:bidi="fa-IR"/>
              </w:rPr>
            </w:pP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زمان انتخا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ب</w:t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واحد پایان نامه توسط دانشجو: نیمسال </w:t>
            </w:r>
            <w:r w:rsidRPr="00F33A28">
              <w:rPr>
                <w:rFonts w:ascii="Times New Roman" w:hAnsi="Times New Roman" w:hint="cs"/>
                <w:sz w:val="24"/>
                <w:szCs w:val="24"/>
                <w:lang w:bidi="fa-IR"/>
              </w:rPr>
              <w:sym w:font="Wingdings" w:char="F06F"/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اول   </w:t>
            </w:r>
            <w:r w:rsidRPr="00F33A28">
              <w:rPr>
                <w:rFonts w:ascii="Times New Roman" w:hAnsi="Times New Roman" w:hint="cs"/>
                <w:sz w:val="24"/>
                <w:szCs w:val="24"/>
                <w:lang w:bidi="fa-IR"/>
              </w:rPr>
              <w:sym w:font="Wingdings" w:char="F06F"/>
            </w:r>
            <w:r w:rsidRPr="00F33A28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 دوم سال تحصیلی:</w:t>
            </w:r>
          </w:p>
        </w:tc>
      </w:tr>
    </w:tbl>
    <w:p w14:paraId="2F56B68F" w14:textId="77777777" w:rsidR="008C467B" w:rsidRDefault="008C467B" w:rsidP="009F08E2">
      <w:pPr>
        <w:bidi/>
        <w:spacing w:after="0"/>
        <w:ind w:left="-907"/>
        <w:rPr>
          <w:rFonts w:cs="B Zar"/>
          <w:b/>
          <w:bCs/>
          <w:sz w:val="20"/>
          <w:szCs w:val="20"/>
          <w:lang w:bidi="fa-IR"/>
        </w:rPr>
      </w:pPr>
    </w:p>
    <w:p w14:paraId="3918E2CE" w14:textId="77777777" w:rsidR="0084029B" w:rsidRDefault="0084029B" w:rsidP="0084029B">
      <w:pPr>
        <w:bidi/>
        <w:spacing w:after="0"/>
        <w:ind w:left="-907"/>
        <w:rPr>
          <w:rFonts w:cs="B Zar"/>
          <w:b/>
          <w:bCs/>
          <w:sz w:val="20"/>
          <w:szCs w:val="20"/>
          <w:lang w:bidi="fa-IR"/>
        </w:rPr>
      </w:pPr>
    </w:p>
    <w:p w14:paraId="48EFC631" w14:textId="77777777" w:rsidR="0084029B" w:rsidRDefault="0084029B" w:rsidP="0084029B">
      <w:pPr>
        <w:bidi/>
        <w:spacing w:after="0"/>
        <w:ind w:left="-907"/>
        <w:rPr>
          <w:rFonts w:cs="B Zar"/>
          <w:b/>
          <w:bCs/>
          <w:sz w:val="20"/>
          <w:szCs w:val="20"/>
          <w:rtl/>
          <w:lang w:bidi="fa-IR"/>
        </w:rPr>
      </w:pPr>
    </w:p>
    <w:p w14:paraId="2CA663EB" w14:textId="77777777" w:rsidR="00363914" w:rsidRDefault="00363914" w:rsidP="00363914">
      <w:pPr>
        <w:bidi/>
        <w:spacing w:after="0"/>
        <w:ind w:left="-907"/>
        <w:rPr>
          <w:rFonts w:cs="B Zar"/>
          <w:b/>
          <w:bCs/>
          <w:sz w:val="20"/>
          <w:szCs w:val="20"/>
          <w:rtl/>
          <w:lang w:bidi="fa-IR"/>
        </w:rPr>
      </w:pPr>
    </w:p>
    <w:tbl>
      <w:tblPr>
        <w:tblStyle w:val="TableGrid"/>
        <w:bidiVisual/>
        <w:tblW w:w="10490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490"/>
      </w:tblGrid>
      <w:tr w:rsidR="009F08E2" w14:paraId="5C764335" w14:textId="77777777" w:rsidTr="00963D1A">
        <w:trPr>
          <w:trHeight w:val="438"/>
        </w:trPr>
        <w:tc>
          <w:tcPr>
            <w:tcW w:w="10490" w:type="dxa"/>
            <w:tcBorders>
              <w:top w:val="nil"/>
              <w:left w:val="nil"/>
              <w:right w:val="nil"/>
            </w:tcBorders>
          </w:tcPr>
          <w:p w14:paraId="0653EB4B" w14:textId="77777777" w:rsidR="009F08E2" w:rsidRPr="009F08E2" w:rsidRDefault="009F08E2" w:rsidP="00795E6F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9F08E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lastRenderedPageBreak/>
              <w:t>شرح پروژه</w:t>
            </w:r>
          </w:p>
        </w:tc>
      </w:tr>
      <w:tr w:rsidR="00F33A28" w14:paraId="6A08F289" w14:textId="77777777" w:rsidTr="003B3778">
        <w:trPr>
          <w:trHeight w:val="1385"/>
        </w:trPr>
        <w:tc>
          <w:tcPr>
            <w:tcW w:w="10490" w:type="dxa"/>
            <w:shd w:val="clear" w:color="auto" w:fill="FFFFFF" w:themeFill="background1"/>
          </w:tcPr>
          <w:p w14:paraId="3FFD337A" w14:textId="77777777" w:rsidR="00F33A28" w:rsidRPr="00CB72E9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CB72E9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بیان مساله:</w:t>
            </w:r>
            <w:r w:rsidR="00DF5AFC" w:rsidRPr="00CB72E9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477AD9C5" w14:textId="77777777" w:rsidR="00DF5AFC" w:rsidRPr="00795E6F" w:rsidRDefault="00DF5AFC" w:rsidP="00DF5AFC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280EEEE8" w14:textId="77777777" w:rsidR="004A01B1" w:rsidRPr="00795E6F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5FEFF998" w14:textId="77777777" w:rsidR="00F33A28" w:rsidRDefault="004A01B1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  <w:r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اهداف</w:t>
            </w:r>
            <w:r w:rsidR="009F08E2"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از اجرای پژوهش</w:t>
            </w:r>
            <w:r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DF5AFC" w:rsidRPr="003B3778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14:paraId="6CF6DFBF" w14:textId="77777777" w:rsidR="0072122A" w:rsidRPr="003B3778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F9BF06D" w14:textId="77777777" w:rsidR="00795E6F" w:rsidRPr="006E0613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>مزيت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 ها،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چالش ها و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ضرورت انجام پژوهش (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>نوآور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Pr="006E0613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به طور مشخص عنوان شود</w:t>
            </w:r>
            <w:r w:rsidRPr="006E0613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):</w:t>
            </w:r>
          </w:p>
          <w:p w14:paraId="6C0ED4D2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  <w:p w14:paraId="554EB374" w14:textId="77777777" w:rsidR="0072122A" w:rsidRPr="00795E6F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10077899" w14:textId="77777777" w:rsidR="00795E6F" w:rsidRPr="000F4E60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0F4E60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سوابق پژوهشی (مروری بر منابع):</w:t>
            </w:r>
          </w:p>
          <w:p w14:paraId="427D93A5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lang w:bidi="fa-IR"/>
              </w:rPr>
            </w:pPr>
          </w:p>
          <w:p w14:paraId="14FDFC0E" w14:textId="77777777" w:rsidR="0072122A" w:rsidRPr="00795E6F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6695F2E9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2194C9E9" w14:textId="77777777" w:rsid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روش انجام </w:t>
            </w:r>
            <w:r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و </w:t>
            </w:r>
            <w:r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Pr="00CC505D"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  <w:t xml:space="preserve"> اجراي پروژه</w:t>
            </w:r>
            <w:r w:rsidR="00256243" w:rsidRPr="00CC505D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 xml:space="preserve">: </w:t>
            </w:r>
          </w:p>
          <w:p w14:paraId="364F7B8E" w14:textId="77777777" w:rsidR="0072122A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lang w:bidi="fa-IR"/>
              </w:rPr>
            </w:pPr>
          </w:p>
          <w:p w14:paraId="1A726762" w14:textId="77777777" w:rsidR="0072122A" w:rsidRPr="00CC505D" w:rsidRDefault="0072122A" w:rsidP="0072122A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FA279EB" w14:textId="197C5667" w:rsidR="004937DB" w:rsidRPr="0072122A" w:rsidRDefault="004937DB" w:rsidP="004937DB">
            <w:pPr>
              <w:bidi/>
              <w:spacing w:line="480" w:lineRule="auto"/>
              <w:jc w:val="both"/>
              <w:rPr>
                <w:rFonts w:ascii="Times New Roman" w:hAnsi="Times New Roman"/>
                <w:b/>
                <w:bCs/>
                <w:sz w:val="28"/>
                <w:szCs w:val="28"/>
                <w:rtl/>
                <w:lang w:bidi="fa-IR"/>
              </w:rPr>
            </w:pPr>
            <w:r w:rsidRPr="0072122A">
              <w:rPr>
                <w:rFonts w:ascii="Times New Roman" w:hAnsi="Times New Roman" w:hint="cs"/>
                <w:b/>
                <w:bCs/>
                <w:sz w:val="28"/>
                <w:szCs w:val="28"/>
                <w:rtl/>
                <w:lang w:bidi="fa-IR"/>
              </w:rPr>
              <w:t>منابع:</w:t>
            </w:r>
          </w:p>
          <w:p w14:paraId="656CE355" w14:textId="77777777" w:rsidR="004937DB" w:rsidRDefault="004937DB" w:rsidP="004937DB">
            <w:pPr>
              <w:bidi/>
              <w:spacing w:line="480" w:lineRule="auto"/>
              <w:jc w:val="right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  <w:lang w:bidi="fa-IR"/>
              </w:rPr>
            </w:pPr>
          </w:p>
          <w:p w14:paraId="7FFA17D8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3871ABF6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7BDEC4D2" w14:textId="77777777" w:rsidR="004937DB" w:rsidRDefault="004937DB" w:rsidP="004937D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  <w:rtl/>
              </w:rPr>
            </w:pPr>
          </w:p>
          <w:p w14:paraId="22B62C2A" w14:textId="77777777" w:rsidR="0072122A" w:rsidRDefault="0072122A" w:rsidP="0072122A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4335BD97" w14:textId="77777777" w:rsidR="0084029B" w:rsidRDefault="0084029B" w:rsidP="0084029B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59D4271A" w14:textId="77777777" w:rsidR="0072122A" w:rsidRPr="00D07F52" w:rsidRDefault="0072122A" w:rsidP="0072122A">
            <w:pPr>
              <w:bidi/>
              <w:spacing w:line="480" w:lineRule="auto"/>
              <w:jc w:val="both"/>
              <w:rPr>
                <w:rFonts w:ascii="Times New Roman" w:eastAsia="Calibri" w:hAnsi="Times New Roman"/>
                <w:color w:val="000000"/>
                <w:sz w:val="28"/>
                <w:szCs w:val="28"/>
              </w:rPr>
            </w:pPr>
          </w:p>
          <w:p w14:paraId="5F723C7D" w14:textId="77777777" w:rsidR="005A45D7" w:rsidRPr="00795E6F" w:rsidRDefault="005A45D7" w:rsidP="005A45D7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  <w:p w14:paraId="3C8772C8" w14:textId="77777777" w:rsidR="00795E6F" w:rsidRDefault="00795E6F" w:rsidP="00795E6F">
            <w:pPr>
              <w:bidi/>
              <w:spacing w:after="0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  <w:p w14:paraId="334B47A9" w14:textId="77777777" w:rsidR="00F33A28" w:rsidRDefault="00F33A28" w:rsidP="009F08E2">
            <w:pPr>
              <w:pStyle w:val="ListParagraph"/>
              <w:bidi/>
              <w:spacing w:after="0" w:line="360" w:lineRule="auto"/>
              <w:ind w:left="0" w:right="-851"/>
              <w:jc w:val="both"/>
              <w:rPr>
                <w:rFonts w:ascii="Times New Roman" w:hAnsi="Times New Roman" w:cs="B Zar"/>
                <w:b/>
                <w:bCs/>
                <w:rtl/>
                <w:lang w:bidi="fa-IR"/>
              </w:rPr>
            </w:pPr>
          </w:p>
        </w:tc>
      </w:tr>
    </w:tbl>
    <w:p w14:paraId="744D714B" w14:textId="77777777" w:rsidR="004A01B1" w:rsidRPr="0022077C" w:rsidRDefault="004A01B1" w:rsidP="009F08E2">
      <w:pPr>
        <w:pStyle w:val="ListParagraph"/>
        <w:bidi/>
        <w:spacing w:after="0" w:line="360" w:lineRule="auto"/>
        <w:ind w:left="-862" w:right="-851"/>
        <w:jc w:val="both"/>
        <w:rPr>
          <w:rFonts w:ascii="Times New Roman" w:hAnsi="Times New Roman" w:cs="B Zar"/>
          <w:b/>
          <w:bCs/>
          <w:sz w:val="2"/>
          <w:szCs w:val="2"/>
          <w:rtl/>
          <w:lang w:bidi="fa-IR"/>
        </w:rPr>
      </w:pPr>
    </w:p>
    <w:p w14:paraId="5A00504B" w14:textId="77777777" w:rsidR="00795E6F" w:rsidRDefault="00795E6F" w:rsidP="009F08E2">
      <w:pPr>
        <w:pStyle w:val="FootnoteText"/>
        <w:ind w:left="-1049"/>
        <w:rPr>
          <w:vertAlign w:val="superscript"/>
          <w:rtl/>
        </w:rPr>
      </w:pPr>
    </w:p>
    <w:p w14:paraId="5915256F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1740"/>
        <w:gridCol w:w="1740"/>
        <w:gridCol w:w="1740"/>
        <w:gridCol w:w="1740"/>
        <w:gridCol w:w="2679"/>
      </w:tblGrid>
      <w:tr w:rsidR="00795E6F" w14:paraId="02A8618F" w14:textId="77777777" w:rsidTr="0028559A">
        <w:trPr>
          <w:trHeight w:val="423"/>
        </w:trPr>
        <w:tc>
          <w:tcPr>
            <w:tcW w:w="10454" w:type="dxa"/>
            <w:gridSpan w:val="6"/>
            <w:tcBorders>
              <w:top w:val="nil"/>
              <w:left w:val="nil"/>
              <w:right w:val="nil"/>
            </w:tcBorders>
          </w:tcPr>
          <w:p w14:paraId="1B4A0B83" w14:textId="77777777" w:rsidR="00795E6F" w:rsidRPr="00795E6F" w:rsidRDefault="00795E6F" w:rsidP="00795E6F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795E6F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مراحل اجرای پروژه</w:t>
            </w:r>
          </w:p>
        </w:tc>
      </w:tr>
      <w:tr w:rsidR="00795E6F" w14:paraId="7F182E3D" w14:textId="77777777" w:rsidTr="0028559A">
        <w:trPr>
          <w:trHeight w:val="423"/>
        </w:trPr>
        <w:tc>
          <w:tcPr>
            <w:tcW w:w="815" w:type="dxa"/>
            <w:vAlign w:val="center"/>
          </w:tcPr>
          <w:p w14:paraId="10B34A92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 w:right="-22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740" w:type="dxa"/>
            <w:vAlign w:val="center"/>
          </w:tcPr>
          <w:p w14:paraId="49408F8B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عنوان مرحله</w:t>
            </w:r>
          </w:p>
        </w:tc>
        <w:tc>
          <w:tcPr>
            <w:tcW w:w="1740" w:type="dxa"/>
            <w:vAlign w:val="center"/>
          </w:tcPr>
          <w:p w14:paraId="4CCFA36F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تاریخ شروع</w:t>
            </w:r>
          </w:p>
        </w:tc>
        <w:tc>
          <w:tcPr>
            <w:tcW w:w="1740" w:type="dxa"/>
            <w:vAlign w:val="center"/>
          </w:tcPr>
          <w:p w14:paraId="54BDAE4B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تاریخ پایان</w:t>
            </w:r>
          </w:p>
        </w:tc>
        <w:tc>
          <w:tcPr>
            <w:tcW w:w="1740" w:type="dxa"/>
            <w:vAlign w:val="center"/>
          </w:tcPr>
          <w:p w14:paraId="0BD44C57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دت (ماه)</w:t>
            </w:r>
          </w:p>
        </w:tc>
        <w:tc>
          <w:tcPr>
            <w:tcW w:w="2679" w:type="dxa"/>
            <w:vAlign w:val="center"/>
          </w:tcPr>
          <w:p w14:paraId="6A8157F4" w14:textId="77777777" w:rsidR="00795E6F" w:rsidRPr="00EB3CB0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لاحظات</w:t>
            </w:r>
          </w:p>
        </w:tc>
      </w:tr>
      <w:tr w:rsidR="00795E6F" w14:paraId="3335918E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DB2CB00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740" w:type="dxa"/>
          </w:tcPr>
          <w:p w14:paraId="2F22AE1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607E9D0C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45BC1A1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F202962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0FE08406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7D812E13" w14:textId="77777777" w:rsidTr="0028559A">
        <w:trPr>
          <w:trHeight w:val="563"/>
        </w:trPr>
        <w:tc>
          <w:tcPr>
            <w:tcW w:w="815" w:type="dxa"/>
            <w:vAlign w:val="center"/>
          </w:tcPr>
          <w:p w14:paraId="291DB0FB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740" w:type="dxa"/>
          </w:tcPr>
          <w:p w14:paraId="731B501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9DC8A6C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1CB74C0B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3EED10B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27A8458E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2E0BC5E2" w14:textId="77777777" w:rsidTr="0028559A">
        <w:trPr>
          <w:trHeight w:val="558"/>
        </w:trPr>
        <w:tc>
          <w:tcPr>
            <w:tcW w:w="815" w:type="dxa"/>
            <w:vAlign w:val="center"/>
          </w:tcPr>
          <w:p w14:paraId="5FD198C5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740" w:type="dxa"/>
          </w:tcPr>
          <w:p w14:paraId="06DE9FCD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5A533F8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4DC78949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AEA875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1256FBEF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5E30948B" w14:textId="77777777" w:rsidTr="0028559A">
        <w:trPr>
          <w:trHeight w:val="694"/>
        </w:trPr>
        <w:tc>
          <w:tcPr>
            <w:tcW w:w="815" w:type="dxa"/>
            <w:vAlign w:val="center"/>
          </w:tcPr>
          <w:p w14:paraId="14B34293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740" w:type="dxa"/>
          </w:tcPr>
          <w:p w14:paraId="3C0DC237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76E09663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0F64F13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2444502A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6BC420F0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795E6F" w14:paraId="1F6589B0" w14:textId="77777777" w:rsidTr="0028559A">
        <w:trPr>
          <w:trHeight w:val="562"/>
        </w:trPr>
        <w:tc>
          <w:tcPr>
            <w:tcW w:w="815" w:type="dxa"/>
            <w:vAlign w:val="center"/>
          </w:tcPr>
          <w:p w14:paraId="08BF6DFE" w14:textId="77777777" w:rsidR="00795E6F" w:rsidRPr="00795E6F" w:rsidRDefault="00795E6F" w:rsidP="00EB3CB0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740" w:type="dxa"/>
          </w:tcPr>
          <w:p w14:paraId="32EB666B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0BC4D2BE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18D57B86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0" w:type="dxa"/>
          </w:tcPr>
          <w:p w14:paraId="50F07582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79" w:type="dxa"/>
          </w:tcPr>
          <w:p w14:paraId="33D8CE0D" w14:textId="77777777" w:rsidR="00795E6F" w:rsidRPr="00795E6F" w:rsidRDefault="00795E6F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1BC42C3D" w14:textId="77777777" w:rsidTr="0028559A">
        <w:trPr>
          <w:trHeight w:val="562"/>
        </w:trPr>
        <w:tc>
          <w:tcPr>
            <w:tcW w:w="10454" w:type="dxa"/>
            <w:gridSpan w:val="6"/>
            <w:vAlign w:val="center"/>
          </w:tcPr>
          <w:p w14:paraId="155FEAEC" w14:textId="77777777" w:rsidR="00EB3CB0" w:rsidRPr="00EB3CB0" w:rsidRDefault="00EB3CB0" w:rsidP="00795E6F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پیش بینی تاریخ جلسه دفاع:</w:t>
            </w:r>
          </w:p>
        </w:tc>
      </w:tr>
    </w:tbl>
    <w:p w14:paraId="4FE1E518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p w14:paraId="281EA7C1" w14:textId="77777777" w:rsidR="00795E6F" w:rsidRDefault="00795E6F" w:rsidP="009F08E2">
      <w:pPr>
        <w:pStyle w:val="FootnoteText"/>
        <w:ind w:left="-1049"/>
        <w:rPr>
          <w:sz w:val="22"/>
          <w:szCs w:val="22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6095"/>
        <w:gridCol w:w="3544"/>
      </w:tblGrid>
      <w:tr w:rsidR="00EB3CB0" w14:paraId="66BBB507" w14:textId="77777777" w:rsidTr="0028559A">
        <w:trPr>
          <w:trHeight w:val="423"/>
        </w:trPr>
        <w:tc>
          <w:tcPr>
            <w:tcW w:w="10454" w:type="dxa"/>
            <w:gridSpan w:val="3"/>
          </w:tcPr>
          <w:p w14:paraId="3B166F61" w14:textId="77777777" w:rsidR="00EB3CB0" w:rsidRPr="00795E6F" w:rsidRDefault="00EB3CB0" w:rsidP="004B069E">
            <w:pPr>
              <w:pStyle w:val="ListParagraph"/>
              <w:bidi/>
              <w:spacing w:after="0" w:line="360" w:lineRule="auto"/>
              <w:ind w:left="0" w:right="-851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برآورد هزینه های پروژه</w:t>
            </w:r>
          </w:p>
        </w:tc>
      </w:tr>
      <w:tr w:rsidR="00EB3CB0" w14:paraId="558A39DC" w14:textId="77777777" w:rsidTr="0028559A">
        <w:trPr>
          <w:trHeight w:val="423"/>
        </w:trPr>
        <w:tc>
          <w:tcPr>
            <w:tcW w:w="815" w:type="dxa"/>
            <w:vAlign w:val="center"/>
          </w:tcPr>
          <w:p w14:paraId="4A1CB0BF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 w:right="-22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095" w:type="dxa"/>
            <w:vAlign w:val="center"/>
          </w:tcPr>
          <w:p w14:paraId="49B57C1B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 xml:space="preserve">عنوان </w:t>
            </w:r>
            <w:r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هزینه</w:t>
            </w:r>
          </w:p>
        </w:tc>
        <w:tc>
          <w:tcPr>
            <w:tcW w:w="3544" w:type="dxa"/>
            <w:vAlign w:val="center"/>
          </w:tcPr>
          <w:p w14:paraId="52670727" w14:textId="77777777" w:rsidR="00EB3CB0" w:rsidRP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مبلغ (ریال)</w:t>
            </w:r>
          </w:p>
        </w:tc>
      </w:tr>
      <w:tr w:rsidR="00EB3CB0" w14:paraId="4F9895D5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32DA8CD5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095" w:type="dxa"/>
          </w:tcPr>
          <w:p w14:paraId="05598E0A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57AAD41F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51E91F53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2BB8EDCA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95" w:type="dxa"/>
          </w:tcPr>
          <w:p w14:paraId="708716F3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09886DCE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3D9A1FD8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7763826C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095" w:type="dxa"/>
          </w:tcPr>
          <w:p w14:paraId="3F8F702E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7CCF73CB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7B612510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CC466ED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6095" w:type="dxa"/>
          </w:tcPr>
          <w:p w14:paraId="75AD7A8B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1B432EA5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:rsidRPr="00F637E2" w14:paraId="2C94C82C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58D7CEB2" w14:textId="77777777" w:rsidR="00EB3CB0" w:rsidRDefault="00EB3CB0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6095" w:type="dxa"/>
          </w:tcPr>
          <w:p w14:paraId="6A21747A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207E6927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F637E2" w14:paraId="59331245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62D01301" w14:textId="77777777" w:rsidR="00F637E2" w:rsidRDefault="00F637E2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95" w:type="dxa"/>
          </w:tcPr>
          <w:p w14:paraId="6375F117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3EAEF67E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F637E2" w14:paraId="32E7F0B7" w14:textId="77777777" w:rsidTr="0028559A">
        <w:trPr>
          <w:trHeight w:val="514"/>
        </w:trPr>
        <w:tc>
          <w:tcPr>
            <w:tcW w:w="815" w:type="dxa"/>
            <w:vAlign w:val="center"/>
          </w:tcPr>
          <w:p w14:paraId="1750BA62" w14:textId="77777777" w:rsidR="00F637E2" w:rsidRDefault="00F637E2" w:rsidP="004B069E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095" w:type="dxa"/>
          </w:tcPr>
          <w:p w14:paraId="0F0B08DD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  <w:tc>
          <w:tcPr>
            <w:tcW w:w="3544" w:type="dxa"/>
          </w:tcPr>
          <w:p w14:paraId="355FAFCC" w14:textId="77777777" w:rsidR="00F637E2" w:rsidRPr="00795E6F" w:rsidRDefault="00F637E2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EB3CB0" w14:paraId="4D82BCF3" w14:textId="77777777" w:rsidTr="0028559A">
        <w:trPr>
          <w:trHeight w:val="514"/>
        </w:trPr>
        <w:tc>
          <w:tcPr>
            <w:tcW w:w="6910" w:type="dxa"/>
            <w:gridSpan w:val="2"/>
            <w:vAlign w:val="center"/>
          </w:tcPr>
          <w:p w14:paraId="1DA1C7C0" w14:textId="77777777" w:rsidR="00EB3CB0" w:rsidRPr="00EB3CB0" w:rsidRDefault="00EB3CB0" w:rsidP="00EB3CB0">
            <w:pPr>
              <w:pStyle w:val="ListParagraph"/>
              <w:bidi/>
              <w:spacing w:after="0" w:line="240" w:lineRule="auto"/>
              <w:ind w:left="0" w:right="-851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rtl/>
                <w:lang w:bidi="fa-IR"/>
              </w:rPr>
            </w:pPr>
            <w:r w:rsidRPr="00EB3CB0">
              <w:rPr>
                <w:rFonts w:ascii="Times New Roman" w:hAnsi="Times New Roman" w:hint="cs"/>
                <w:b/>
                <w:bCs/>
                <w:sz w:val="24"/>
                <w:szCs w:val="24"/>
                <w:rtl/>
                <w:lang w:bidi="fa-IR"/>
              </w:rPr>
              <w:t>جمع کل</w:t>
            </w:r>
          </w:p>
        </w:tc>
        <w:tc>
          <w:tcPr>
            <w:tcW w:w="3544" w:type="dxa"/>
          </w:tcPr>
          <w:p w14:paraId="6278C0A1" w14:textId="77777777" w:rsidR="00EB3CB0" w:rsidRPr="00795E6F" w:rsidRDefault="00EB3CB0" w:rsidP="004B069E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2952933C" w14:textId="77777777" w:rsidR="0084029B" w:rsidRDefault="0084029B" w:rsidP="009F08E2">
      <w:pPr>
        <w:pStyle w:val="FootnoteText"/>
        <w:ind w:left="-1049"/>
        <w:rPr>
          <w:vertAlign w:val="superscript"/>
          <w:rtl/>
        </w:rPr>
      </w:pPr>
    </w:p>
    <w:tbl>
      <w:tblPr>
        <w:tblStyle w:val="TableGrid"/>
        <w:bidiVisual/>
        <w:tblW w:w="10454" w:type="dxa"/>
        <w:tblInd w:w="-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15"/>
        <w:gridCol w:w="6095"/>
        <w:gridCol w:w="3544"/>
      </w:tblGrid>
      <w:tr w:rsidR="00051F82" w:rsidRPr="00795E6F" w14:paraId="3D83AB44" w14:textId="77777777" w:rsidTr="0028559A">
        <w:trPr>
          <w:trHeight w:val="514"/>
        </w:trPr>
        <w:tc>
          <w:tcPr>
            <w:tcW w:w="10454" w:type="dxa"/>
            <w:gridSpan w:val="3"/>
            <w:tcBorders>
              <w:top w:val="nil"/>
              <w:left w:val="nil"/>
              <w:right w:val="nil"/>
            </w:tcBorders>
          </w:tcPr>
          <w:p w14:paraId="71F77656" w14:textId="77777777" w:rsidR="00051F82" w:rsidRPr="00795E6F" w:rsidRDefault="00051F82" w:rsidP="009D3339">
            <w:pPr>
              <w:pStyle w:val="ListParagraph"/>
              <w:bidi/>
              <w:spacing w:after="0" w:line="240" w:lineRule="auto"/>
              <w:ind w:left="0" w:right="-851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منابع </w:t>
            </w:r>
            <w:r w:rsidR="009D3339"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تامین </w:t>
            </w:r>
            <w:r w:rsidRPr="00051F82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 xml:space="preserve">مالی </w:t>
            </w:r>
            <w:r w:rsidR="009D3339"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پروژه</w:t>
            </w:r>
          </w:p>
        </w:tc>
      </w:tr>
      <w:tr w:rsidR="00051F82" w:rsidRPr="00795E6F" w14:paraId="4C532590" w14:textId="77777777" w:rsidTr="0028559A">
        <w:trPr>
          <w:trHeight w:val="514"/>
        </w:trPr>
        <w:tc>
          <w:tcPr>
            <w:tcW w:w="815" w:type="dxa"/>
          </w:tcPr>
          <w:p w14:paraId="7F4E2A70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095" w:type="dxa"/>
            <w:vAlign w:val="center"/>
          </w:tcPr>
          <w:p w14:paraId="74BF099D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اول</w:t>
            </w:r>
          </w:p>
        </w:tc>
        <w:tc>
          <w:tcPr>
            <w:tcW w:w="3544" w:type="dxa"/>
          </w:tcPr>
          <w:p w14:paraId="5FE0C0D9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051F82" w:rsidRPr="00795E6F" w14:paraId="0ED4F312" w14:textId="77777777" w:rsidTr="0028559A">
        <w:trPr>
          <w:trHeight w:val="514"/>
        </w:trPr>
        <w:tc>
          <w:tcPr>
            <w:tcW w:w="815" w:type="dxa"/>
          </w:tcPr>
          <w:p w14:paraId="2CD4F242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95" w:type="dxa"/>
            <w:vAlign w:val="center"/>
          </w:tcPr>
          <w:p w14:paraId="005EABDE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دوم/مشاور</w:t>
            </w:r>
          </w:p>
        </w:tc>
        <w:tc>
          <w:tcPr>
            <w:tcW w:w="3544" w:type="dxa"/>
          </w:tcPr>
          <w:p w14:paraId="4AF4079D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  <w:tr w:rsidR="00051F82" w:rsidRPr="00795E6F" w14:paraId="489CEAED" w14:textId="77777777" w:rsidTr="0028559A">
        <w:trPr>
          <w:trHeight w:val="514"/>
        </w:trPr>
        <w:tc>
          <w:tcPr>
            <w:tcW w:w="815" w:type="dxa"/>
          </w:tcPr>
          <w:p w14:paraId="1A7DC405" w14:textId="77777777" w:rsidR="00051F82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095" w:type="dxa"/>
            <w:vAlign w:val="center"/>
          </w:tcPr>
          <w:p w14:paraId="65D5BC6C" w14:textId="77777777" w:rsidR="00051F82" w:rsidRPr="00795E6F" w:rsidRDefault="00051F82" w:rsidP="001C7FE2">
            <w:pPr>
              <w:pStyle w:val="ListParagraph"/>
              <w:bidi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میزان </w:t>
            </w:r>
            <w:r w:rsidR="001C7FE2"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>تخصیص</w:t>
            </w:r>
            <w:r>
              <w:rPr>
                <w:rFonts w:ascii="Times New Roman" w:hAnsi="Times New Roman" w:hint="cs"/>
                <w:sz w:val="24"/>
                <w:szCs w:val="24"/>
                <w:rtl/>
                <w:lang w:bidi="fa-IR"/>
              </w:rPr>
              <w:t xml:space="preserve"> از گرنت استاد راهنما دوم/مشاور</w:t>
            </w:r>
          </w:p>
        </w:tc>
        <w:tc>
          <w:tcPr>
            <w:tcW w:w="3544" w:type="dxa"/>
          </w:tcPr>
          <w:p w14:paraId="53AA5572" w14:textId="77777777" w:rsidR="00051F82" w:rsidRPr="00795E6F" w:rsidRDefault="00051F82" w:rsidP="00051F8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rtl/>
                <w:lang w:bidi="fa-IR"/>
              </w:rPr>
            </w:pPr>
          </w:p>
        </w:tc>
      </w:tr>
    </w:tbl>
    <w:p w14:paraId="46ED713F" w14:textId="77777777" w:rsidR="00051F82" w:rsidRPr="00051F82" w:rsidRDefault="00051F82" w:rsidP="00051F82">
      <w:pPr>
        <w:pStyle w:val="ListParagraph"/>
        <w:bidi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  <w:rtl/>
          <w:lang w:bidi="fa-IR"/>
        </w:rPr>
      </w:pPr>
    </w:p>
    <w:tbl>
      <w:tblPr>
        <w:tblStyle w:val="TableGrid"/>
        <w:bidiVisual/>
        <w:tblW w:w="9639" w:type="dxa"/>
        <w:tblInd w:w="6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969"/>
      </w:tblGrid>
      <w:tr w:rsidR="004223D4" w14:paraId="52F865BB" w14:textId="77777777" w:rsidTr="00CC5752">
        <w:trPr>
          <w:trHeight w:val="1710"/>
        </w:trPr>
        <w:tc>
          <w:tcPr>
            <w:tcW w:w="5670" w:type="dxa"/>
            <w:vAlign w:val="center"/>
          </w:tcPr>
          <w:p w14:paraId="1E1E4DFD" w14:textId="77777777" w:rsidR="004223D4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نام و امضای استاد راهنما:</w:t>
            </w:r>
          </w:p>
          <w:p w14:paraId="0BA29D0F" w14:textId="77777777" w:rsidR="004223D4" w:rsidRPr="007A1F84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3969" w:type="dxa"/>
            <w:vAlign w:val="center"/>
          </w:tcPr>
          <w:p w14:paraId="786FFA20" w14:textId="77777777" w:rsidR="004223D4" w:rsidRPr="00F33A28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 xml:space="preserve">نام و امضای 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دانشجو</w:t>
            </w: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  <w:p w14:paraId="7ADB87DF" w14:textId="77777777" w:rsidR="004223D4" w:rsidRPr="00F33A28" w:rsidRDefault="004223D4" w:rsidP="00CC5752">
            <w:pPr>
              <w:pStyle w:val="ListParagraph"/>
              <w:bidi/>
              <w:spacing w:after="0" w:line="360" w:lineRule="auto"/>
              <w:ind w:left="0"/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</w:pPr>
            <w:r w:rsidRPr="007A1F84"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تاریخ</w:t>
            </w:r>
            <w:r>
              <w:rPr>
                <w:rFonts w:ascii="Times New Roman" w:hAnsi="Times New Roman"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14:paraId="30302DB3" w14:textId="77777777" w:rsidR="00795E6F" w:rsidRDefault="00795E6F" w:rsidP="00AE25FC">
      <w:pPr>
        <w:pStyle w:val="FootnoteText"/>
        <w:rPr>
          <w:vertAlign w:val="superscript"/>
          <w:rtl/>
        </w:rPr>
      </w:pPr>
    </w:p>
    <w:sectPr w:rsidR="00795E6F" w:rsidSect="0028559A">
      <w:pgSz w:w="11907" w:h="16839" w:code="9"/>
      <w:pgMar w:top="567" w:right="851" w:bottom="567" w:left="851" w:header="1009" w:footer="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4AFABB" w14:textId="77777777" w:rsidR="00F654D0" w:rsidRDefault="00F654D0" w:rsidP="00456A03">
      <w:pPr>
        <w:spacing w:after="0" w:line="240" w:lineRule="auto"/>
      </w:pPr>
      <w:r>
        <w:separator/>
      </w:r>
    </w:p>
  </w:endnote>
  <w:endnote w:type="continuationSeparator" w:id="0">
    <w:p w14:paraId="0A5D43D3" w14:textId="77777777" w:rsidR="00F654D0" w:rsidRDefault="00F654D0" w:rsidP="00456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648313" w14:textId="77777777" w:rsidR="00F654D0" w:rsidRDefault="00F654D0" w:rsidP="00456A03">
      <w:pPr>
        <w:spacing w:after="0" w:line="240" w:lineRule="auto"/>
      </w:pPr>
      <w:r>
        <w:separator/>
      </w:r>
    </w:p>
  </w:footnote>
  <w:footnote w:type="continuationSeparator" w:id="0">
    <w:p w14:paraId="0BEFB60A" w14:textId="77777777" w:rsidR="00F654D0" w:rsidRDefault="00F654D0" w:rsidP="00456A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D4243B"/>
    <w:multiLevelType w:val="hybridMultilevel"/>
    <w:tmpl w:val="28FEE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157C57"/>
    <w:multiLevelType w:val="hybridMultilevel"/>
    <w:tmpl w:val="F17CB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D6D4E45"/>
    <w:multiLevelType w:val="hybridMultilevel"/>
    <w:tmpl w:val="D39EFE90"/>
    <w:lvl w:ilvl="0" w:tplc="F79A8280">
      <w:start w:val="2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A94FC1"/>
    <w:multiLevelType w:val="hybridMultilevel"/>
    <w:tmpl w:val="CA1886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6E5DFF"/>
    <w:multiLevelType w:val="hybridMultilevel"/>
    <w:tmpl w:val="70FE4E8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E85F21"/>
    <w:multiLevelType w:val="hybridMultilevel"/>
    <w:tmpl w:val="9A2AB4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9E5E25"/>
    <w:multiLevelType w:val="hybridMultilevel"/>
    <w:tmpl w:val="D40C84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13276D"/>
    <w:multiLevelType w:val="hybridMultilevel"/>
    <w:tmpl w:val="AA2CDAEC"/>
    <w:lvl w:ilvl="0" w:tplc="E5EE62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1NDYxNrMwN7S0MDFV0lEKTi0uzszPAykwrgUAXSXztywAAAA="/>
  </w:docVars>
  <w:rsids>
    <w:rsidRoot w:val="001D58D8"/>
    <w:rsid w:val="00014803"/>
    <w:rsid w:val="00025251"/>
    <w:rsid w:val="0005045B"/>
    <w:rsid w:val="00051F82"/>
    <w:rsid w:val="000651EB"/>
    <w:rsid w:val="000677F0"/>
    <w:rsid w:val="000860C1"/>
    <w:rsid w:val="000B30E6"/>
    <w:rsid w:val="000B5D5F"/>
    <w:rsid w:val="000F4E60"/>
    <w:rsid w:val="001053F1"/>
    <w:rsid w:val="0010741D"/>
    <w:rsid w:val="00111001"/>
    <w:rsid w:val="001144CD"/>
    <w:rsid w:val="001206E9"/>
    <w:rsid w:val="001537FA"/>
    <w:rsid w:val="0015603C"/>
    <w:rsid w:val="00163829"/>
    <w:rsid w:val="001739A3"/>
    <w:rsid w:val="00183699"/>
    <w:rsid w:val="00193DD6"/>
    <w:rsid w:val="001C7FE2"/>
    <w:rsid w:val="001D58D8"/>
    <w:rsid w:val="00200BB8"/>
    <w:rsid w:val="00207C32"/>
    <w:rsid w:val="0022077C"/>
    <w:rsid w:val="00246193"/>
    <w:rsid w:val="002512A1"/>
    <w:rsid w:val="00256243"/>
    <w:rsid w:val="00283FC6"/>
    <w:rsid w:val="0028497C"/>
    <w:rsid w:val="0028559A"/>
    <w:rsid w:val="0028741F"/>
    <w:rsid w:val="002A5D91"/>
    <w:rsid w:val="002A6254"/>
    <w:rsid w:val="002A6B89"/>
    <w:rsid w:val="002C13C2"/>
    <w:rsid w:val="002F049A"/>
    <w:rsid w:val="003227B2"/>
    <w:rsid w:val="00330E62"/>
    <w:rsid w:val="00337422"/>
    <w:rsid w:val="00357924"/>
    <w:rsid w:val="00362766"/>
    <w:rsid w:val="00363914"/>
    <w:rsid w:val="003843B6"/>
    <w:rsid w:val="00393225"/>
    <w:rsid w:val="00395604"/>
    <w:rsid w:val="003B3778"/>
    <w:rsid w:val="003F089C"/>
    <w:rsid w:val="003F4D65"/>
    <w:rsid w:val="004144B4"/>
    <w:rsid w:val="004223D4"/>
    <w:rsid w:val="004309C8"/>
    <w:rsid w:val="0043543C"/>
    <w:rsid w:val="00447077"/>
    <w:rsid w:val="00456A03"/>
    <w:rsid w:val="00461E6F"/>
    <w:rsid w:val="004937DB"/>
    <w:rsid w:val="00494E82"/>
    <w:rsid w:val="00495E37"/>
    <w:rsid w:val="004A01B1"/>
    <w:rsid w:val="004A4694"/>
    <w:rsid w:val="004B069E"/>
    <w:rsid w:val="004E04ED"/>
    <w:rsid w:val="0051193A"/>
    <w:rsid w:val="0051527D"/>
    <w:rsid w:val="00545D49"/>
    <w:rsid w:val="00550DB3"/>
    <w:rsid w:val="00555347"/>
    <w:rsid w:val="00564E08"/>
    <w:rsid w:val="00565BAB"/>
    <w:rsid w:val="005A45D7"/>
    <w:rsid w:val="005B3173"/>
    <w:rsid w:val="005B5B31"/>
    <w:rsid w:val="005C7DB3"/>
    <w:rsid w:val="005D3951"/>
    <w:rsid w:val="005D4AA2"/>
    <w:rsid w:val="005D573B"/>
    <w:rsid w:val="005E0933"/>
    <w:rsid w:val="005F1542"/>
    <w:rsid w:val="005F645E"/>
    <w:rsid w:val="00600F1E"/>
    <w:rsid w:val="00625F73"/>
    <w:rsid w:val="00643222"/>
    <w:rsid w:val="006571DD"/>
    <w:rsid w:val="00672D97"/>
    <w:rsid w:val="006767E5"/>
    <w:rsid w:val="00690AD6"/>
    <w:rsid w:val="006B6D46"/>
    <w:rsid w:val="006B7FA2"/>
    <w:rsid w:val="006E0613"/>
    <w:rsid w:val="006F46B3"/>
    <w:rsid w:val="0070100D"/>
    <w:rsid w:val="0071583B"/>
    <w:rsid w:val="0072122A"/>
    <w:rsid w:val="00760854"/>
    <w:rsid w:val="00776309"/>
    <w:rsid w:val="00795E6F"/>
    <w:rsid w:val="007A1F84"/>
    <w:rsid w:val="007A6986"/>
    <w:rsid w:val="007B10E6"/>
    <w:rsid w:val="007D0055"/>
    <w:rsid w:val="007D090C"/>
    <w:rsid w:val="007E440D"/>
    <w:rsid w:val="00803E93"/>
    <w:rsid w:val="00812EED"/>
    <w:rsid w:val="00833600"/>
    <w:rsid w:val="00833B11"/>
    <w:rsid w:val="008362A9"/>
    <w:rsid w:val="0084029B"/>
    <w:rsid w:val="00844B06"/>
    <w:rsid w:val="0085720E"/>
    <w:rsid w:val="008759FA"/>
    <w:rsid w:val="00884C2D"/>
    <w:rsid w:val="00884F97"/>
    <w:rsid w:val="008A3410"/>
    <w:rsid w:val="008A478F"/>
    <w:rsid w:val="008B7015"/>
    <w:rsid w:val="008C467B"/>
    <w:rsid w:val="008C4C1E"/>
    <w:rsid w:val="008D1C84"/>
    <w:rsid w:val="008F2184"/>
    <w:rsid w:val="008F340E"/>
    <w:rsid w:val="00924087"/>
    <w:rsid w:val="00934AEF"/>
    <w:rsid w:val="00963D1A"/>
    <w:rsid w:val="00974905"/>
    <w:rsid w:val="009D3339"/>
    <w:rsid w:val="009D45B3"/>
    <w:rsid w:val="009D74C5"/>
    <w:rsid w:val="009D78B0"/>
    <w:rsid w:val="009E2650"/>
    <w:rsid w:val="009F08E2"/>
    <w:rsid w:val="009F2B22"/>
    <w:rsid w:val="009F5244"/>
    <w:rsid w:val="009F7B3F"/>
    <w:rsid w:val="00A055F6"/>
    <w:rsid w:val="00A14BBC"/>
    <w:rsid w:val="00A20855"/>
    <w:rsid w:val="00A21B5A"/>
    <w:rsid w:val="00A23C50"/>
    <w:rsid w:val="00A26FE8"/>
    <w:rsid w:val="00A44DF1"/>
    <w:rsid w:val="00A64092"/>
    <w:rsid w:val="00A64D64"/>
    <w:rsid w:val="00A8347A"/>
    <w:rsid w:val="00AA1195"/>
    <w:rsid w:val="00AC2AEB"/>
    <w:rsid w:val="00AE1E21"/>
    <w:rsid w:val="00AE25FC"/>
    <w:rsid w:val="00AE4AF1"/>
    <w:rsid w:val="00AF0568"/>
    <w:rsid w:val="00B42A02"/>
    <w:rsid w:val="00B51E94"/>
    <w:rsid w:val="00B670B7"/>
    <w:rsid w:val="00BA5814"/>
    <w:rsid w:val="00BA77E2"/>
    <w:rsid w:val="00BE09FE"/>
    <w:rsid w:val="00C06A2A"/>
    <w:rsid w:val="00C60B22"/>
    <w:rsid w:val="00C60EFD"/>
    <w:rsid w:val="00C97156"/>
    <w:rsid w:val="00CA045D"/>
    <w:rsid w:val="00CA5547"/>
    <w:rsid w:val="00CB72E9"/>
    <w:rsid w:val="00CC505D"/>
    <w:rsid w:val="00CC5752"/>
    <w:rsid w:val="00CF0513"/>
    <w:rsid w:val="00D2415A"/>
    <w:rsid w:val="00D348E0"/>
    <w:rsid w:val="00D3725F"/>
    <w:rsid w:val="00D5584A"/>
    <w:rsid w:val="00D80E63"/>
    <w:rsid w:val="00D8352D"/>
    <w:rsid w:val="00D9290D"/>
    <w:rsid w:val="00DB0E52"/>
    <w:rsid w:val="00DB4F89"/>
    <w:rsid w:val="00DD4017"/>
    <w:rsid w:val="00DE73A0"/>
    <w:rsid w:val="00DF5AFC"/>
    <w:rsid w:val="00E17198"/>
    <w:rsid w:val="00E2439C"/>
    <w:rsid w:val="00E41720"/>
    <w:rsid w:val="00E437FA"/>
    <w:rsid w:val="00E43B54"/>
    <w:rsid w:val="00E4747D"/>
    <w:rsid w:val="00E513E1"/>
    <w:rsid w:val="00E62895"/>
    <w:rsid w:val="00E6614A"/>
    <w:rsid w:val="00EA24B9"/>
    <w:rsid w:val="00EB3CB0"/>
    <w:rsid w:val="00EC5701"/>
    <w:rsid w:val="00F07738"/>
    <w:rsid w:val="00F33A28"/>
    <w:rsid w:val="00F4274D"/>
    <w:rsid w:val="00F637E2"/>
    <w:rsid w:val="00F654D0"/>
    <w:rsid w:val="00F739C4"/>
    <w:rsid w:val="00F8238B"/>
    <w:rsid w:val="00F9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34B7D"/>
  <w15:docId w15:val="{10976204-89A5-4678-96FC-E3541CC59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60B22"/>
    <w:pPr>
      <w:spacing w:after="200" w:line="276" w:lineRule="auto"/>
    </w:pPr>
    <w:rPr>
      <w:rFonts w:ascii="Nazanin" w:hAnsi="Nazanin" w:cs="B Nazani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43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5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56A03"/>
    <w:rPr>
      <w:rFonts w:ascii="Nazanin" w:hAnsi="Nazanin" w:cs="B Nazanin"/>
    </w:rPr>
  </w:style>
  <w:style w:type="paragraph" w:styleId="Footer">
    <w:name w:val="footer"/>
    <w:basedOn w:val="Normal"/>
    <w:link w:val="FooterChar"/>
    <w:unhideWhenUsed/>
    <w:rsid w:val="0045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6A03"/>
    <w:rPr>
      <w:rFonts w:ascii="Nazanin" w:hAnsi="Nazanin" w:cs="B Nazan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3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3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26FE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8B7015"/>
  </w:style>
  <w:style w:type="paragraph" w:styleId="FootnoteText">
    <w:name w:val="footnote text"/>
    <w:basedOn w:val="Normal"/>
    <w:link w:val="FootnoteTextChar"/>
    <w:rsid w:val="0022077C"/>
    <w:pPr>
      <w:bidi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077C"/>
    <w:rPr>
      <w:rFonts w:ascii="Times New Roman" w:hAnsi="Times New Roman" w:cs="Times New Roman"/>
    </w:rPr>
  </w:style>
  <w:style w:type="character" w:styleId="FootnoteReference">
    <w:name w:val="footnote reference"/>
    <w:rsid w:val="0022077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F5AF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fa-IR"/>
    </w:rPr>
  </w:style>
  <w:style w:type="paragraph" w:styleId="BodyText">
    <w:name w:val="Body Text"/>
    <w:basedOn w:val="Normal"/>
    <w:link w:val="BodyTextChar"/>
    <w:rsid w:val="004937DB"/>
    <w:pPr>
      <w:spacing w:after="0" w:line="240" w:lineRule="auto"/>
      <w:jc w:val="both"/>
    </w:pPr>
    <w:rPr>
      <w:rFonts w:ascii="Univers" w:hAnsi="Univers" w:cs="Nazanin"/>
      <w:sz w:val="32"/>
      <w:szCs w:val="32"/>
      <w:lang w:val="fr-FR"/>
    </w:rPr>
  </w:style>
  <w:style w:type="character" w:customStyle="1" w:styleId="BodyTextChar">
    <w:name w:val="Body Text Char"/>
    <w:basedOn w:val="DefaultParagraphFont"/>
    <w:link w:val="BodyText"/>
    <w:rsid w:val="004937DB"/>
    <w:rPr>
      <w:rFonts w:ascii="Univers" w:hAnsi="Univers" w:cs="Nazanin"/>
      <w:sz w:val="32"/>
      <w:szCs w:val="3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376F279A-32A9-4F57-8F32-D4D01E04D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ck_rayaneh</Company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.alidoost</dc:creator>
  <cp:lastModifiedBy>hodais zharfi</cp:lastModifiedBy>
  <cp:revision>4</cp:revision>
  <cp:lastPrinted>2021-10-14T17:25:00Z</cp:lastPrinted>
  <dcterms:created xsi:type="dcterms:W3CDTF">2025-02-03T06:47:00Z</dcterms:created>
  <dcterms:modified xsi:type="dcterms:W3CDTF">2025-10-15T08:58:00Z</dcterms:modified>
</cp:coreProperties>
</file>